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2EAEC519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2EAEC518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Evalueringsskjema Kranførerskolen</w:t>
            </w:r>
            <w:r>
              <w:fldChar w:fldCharType="end"/>
            </w:r>
          </w:p>
        </w:tc>
      </w:tr>
    </w:tbl>
    <w:p w:rsidR="0052577D" w14:paraId="2EAEC51A" w14:textId="77777777"/>
    <w:p w:rsidR="0052577D" w14:paraId="2EAEC51B" w14:textId="77777777"/>
    <w:p w:rsidR="00197F2E" w:rsidRPr="00197F2E" w:rsidP="00197F2E" w14:paraId="05536195" w14:textId="77777777">
      <w:r w:rsidRPr="00197F2E">
        <w:t>EVALUERINGSSKJEMA FOR KRANFØRERSKOLEN</w:t>
      </w:r>
    </w:p>
    <w:p w:rsidR="00197F2E" w:rsidRPr="00197F2E" w:rsidP="00197F2E" w14:paraId="6AD334CB" w14:textId="77777777"/>
    <w:p w:rsidR="00197F2E" w:rsidRPr="00197F2E" w:rsidP="00197F2E" w14:paraId="439D3B45" w14:textId="77777777">
      <w:r w:rsidRPr="00197F2E">
        <w:t>Kurstype:</w:t>
      </w:r>
    </w:p>
    <w:p w:rsidR="00197F2E" w:rsidRPr="00197F2E" w:rsidP="00197F2E" w14:paraId="01F792B9" w14:textId="77777777"/>
    <w:p w:rsidR="00197F2E" w:rsidRPr="00197F2E" w:rsidP="00197F2E" w14:paraId="11C46FB8" w14:textId="77777777">
      <w:r w:rsidRPr="00197F2E">
        <w:t>Kursperiode:</w:t>
      </w:r>
    </w:p>
    <w:p w:rsidR="00197F2E" w:rsidRPr="00197F2E" w:rsidP="00197F2E" w14:paraId="37FE9547" w14:textId="77777777"/>
    <w:p w:rsidR="00197F2E" w:rsidRPr="00197F2E" w:rsidP="00197F2E" w14:paraId="3CB18E73" w14:textId="77777777">
      <w:r w:rsidRPr="00197F2E">
        <w:t>Beskriv ditt inntrykk av Kranførerskolen. Du velger selv om du vil være anonym eller skrive navnet ditt på skjemaet</w:t>
      </w:r>
    </w:p>
    <w:p w:rsidR="00197F2E" w:rsidRPr="00197F2E" w:rsidP="00197F2E" w14:paraId="02B29A76" w14:textId="77777777"/>
    <w:p w:rsidR="00197F2E" w:rsidRPr="00197F2E" w:rsidP="00197F2E" w14:paraId="18DC5BB0" w14:textId="77777777"/>
    <w:p w:rsidR="00197F2E" w:rsidRPr="00197F2E" w:rsidP="00197F2E" w14:paraId="58B638F8" w14:textId="77777777"/>
    <w:p w:rsidR="0052577D" w14:paraId="2EAEC51C" w14:textId="77777777"/>
    <w:p w:rsidR="0052577D" w14:paraId="2EAEC51D" w14:textId="77777777"/>
    <w:p w:rsidR="0052577D" w14:paraId="2EAEC51E" w14:textId="77777777"/>
    <w:p w:rsidR="0052577D" w14:paraId="2EAEC51F" w14:textId="77777777">
      <w:pPr>
        <w:pStyle w:val="Normal2"/>
      </w:pPr>
    </w:p>
    <w:p w:rsidR="0052577D" w14:paraId="2EAEC520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2EAEC524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2EAEC527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EAEC52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2EAEC533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2EAEC530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6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2EAEC531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2EAEC532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5.1.1-10</w:t>
          </w:r>
          <w:r>
            <w:rPr>
              <w:i w:val="0"/>
              <w:sz w:val="20"/>
            </w:rPr>
            <w:fldChar w:fldCharType="end"/>
          </w:r>
        </w:p>
      </w:tc>
    </w:tr>
    <w:tr w14:paraId="2EAEC537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2EAEC534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vind Vike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2EAEC535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2EAEC536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2EAEC538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EAEC53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2EAEC528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2EAEC52D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2EAEC529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2EAEC52A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2EAEC52B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2EAEC52C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2EAEC52E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EAEC539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034962940">
    <w:abstractNumId w:val="2"/>
  </w:num>
  <w:num w:numId="2" w16cid:durableId="979383271">
    <w:abstractNumId w:val="0"/>
  </w:num>
  <w:num w:numId="3" w16cid:durableId="14157381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97F2E"/>
    <w:rsid w:val="001D40A2"/>
    <w:rsid w:val="002A0407"/>
    <w:rsid w:val="003B4961"/>
    <w:rsid w:val="003C6DAE"/>
    <w:rsid w:val="004323E1"/>
    <w:rsid w:val="004C00E8"/>
    <w:rsid w:val="004E6573"/>
    <w:rsid w:val="0051404E"/>
    <w:rsid w:val="0052577D"/>
    <w:rsid w:val="00587E2D"/>
    <w:rsid w:val="005C51C7"/>
    <w:rsid w:val="005E76BE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9E03EB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EAEC518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1</TotalTime>
  <Pages>1</Pages>
  <Words>29</Words>
  <Characters>267</Characters>
  <Application>Microsoft Office Word</Application>
  <DocSecurity>0</DocSecurity>
  <Lines>2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eringsskjema Kranførerskolen</dc:title>
  <dc:subject>Standard Bokmål|[RefNr]|</dc:subject>
  <dc:creator>Handbok</dc:creator>
  <cp:lastModifiedBy>Eirik Ørn</cp:lastModifiedBy>
  <cp:revision>3</cp:revision>
  <cp:lastPrinted>2008-01-07T10:39:00Z</cp:lastPrinted>
  <dcterms:created xsi:type="dcterms:W3CDTF">2020-07-14T08:29:00Z</dcterms:created>
  <dcterms:modified xsi:type="dcterms:W3CDTF">2025-07-16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Evalueringsskjema Kranførerskolen</vt:lpwstr>
  </property>
  <property fmtid="{D5CDD505-2E9C-101B-9397-08002B2CF9AE}" pid="4" name="EK_GjelderFra">
    <vt:lpwstr>16.07.2025</vt:lpwstr>
  </property>
  <property fmtid="{D5CDD505-2E9C-101B-9397-08002B2CF9AE}" pid="5" name="EK_RefNr">
    <vt:lpwstr>KS2017.5.1.1-10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5 PERFORMANCE</vt:lpwstr>
  </property>
  <property fmtid="{D5CDD505-2E9C-101B-9397-08002B2CF9AE}" pid="8" name="EK_Signatur">
    <vt:lpwstr>Eirik Ørn</vt:lpwstr>
  </property>
  <property fmtid="{D5CDD505-2E9C-101B-9397-08002B2CF9AE}" pid="9" name="EK_SkrevetAv">
    <vt:lpwstr>Eivind Vike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